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United</w:t>
      </w:r>
      <w:r>
        <w:t xml:space="preserve"> </w:t>
      </w:r>
      <w:r>
        <w:t xml:space="preserve">States</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United States received a score of 92.8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United States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United States received a score of</w:t>
      </w:r>
      <w:r>
        <w:t xml:space="preserve"> </w:t>
      </w:r>
      <w:r>
        <w:rPr>
          <w:bCs/>
          <w:b/>
        </w:rPr>
        <w:t xml:space="preserve">93.6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United States received a score of 86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United States received a score of 84.4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United States received a score of 10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United States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United States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United States received a score of 0.8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United States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United States received a score of 0.9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United States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United States received a score of 0.9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United States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United States received a score of 1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United States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United States received a score of 0.4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United States received a score of 1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North%20America\United%20States%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North%20America\United%20States%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North%20America\United%20States%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North%20America\United%20States%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North%20America\United%20States%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North%20America\United%20States%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North%20America\United%20States%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North%20America\United%20States%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North%20America\United%20States%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North%20America\United%20States%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North%20America\United%20States%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North%20America\United%20States%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North%20America\United%20States%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North%20America\United%20States%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North%20America\United%20States%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North%20America\United%20States%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North%20America\United%20States%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States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0,1970,1980,1990,2000,2010,2020</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4, 1979, 1985, 1986, 1987, 1988, 1989, 1990, 1991, 1992, 1993, 1994, 1995, 1996, 1997, 1998, 1999, 2000, 2001, 2002, 2003, 2004, 2005, 2006, 2007, 2008, 2009, 2010, 2011, 2012, 2013, 2014, 2015, 2016, 2017, 2018, 2019, 2020, 2021</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 2021</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 1995, 1996, 1997, 1998, 1999, 2000, 2001, 2002, 2003, 2004, 2005, 2006, 2007, 2008, 2009, 2010, 2011, 2012, 2013, 2014, 2015, 2016, 2017, 2018, 2019,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5, 1986, 1987, 1988, 1989, 1990, 1991, 1992, 1993, 1994, 1995, 1996, 1997, 1998, 1999, 2000, 2001, 2002, 2003, 2004, 2005, 2006, 2007, 2008, 2009, 2010, 2011, 2012, 2013, 2014, 2015, 2016, 2017, 2018, 2019, 2020</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States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5:21:44Z</dcterms:created>
  <dcterms:modified xsi:type="dcterms:W3CDTF">2024-03-19T15:2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United States Country Report</vt:lpwstr>
  </property>
</Properties>
</file>